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2CDB3608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37E3EFCA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B706DC">
        <w:rPr>
          <w:b/>
          <w:color w:val="4E81BD"/>
          <w:sz w:val="28"/>
        </w:rPr>
        <w:t>1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3"/>
        <w:gridCol w:w="6691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7B482B5F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315ED7">
              <w:rPr>
                <w:bCs/>
                <w:sz w:val="24"/>
                <w:szCs w:val="24"/>
              </w:rPr>
              <w:t>Baraa</w:t>
            </w:r>
            <w:r w:rsidR="006C7188">
              <w:rPr>
                <w:bCs/>
                <w:sz w:val="24"/>
                <w:szCs w:val="24"/>
              </w:rPr>
              <w:t xml:space="preserve"> Marwan</w:t>
            </w:r>
            <w:r w:rsidR="00315ED7">
              <w:rPr>
                <w:bCs/>
                <w:sz w:val="24"/>
                <w:szCs w:val="24"/>
              </w:rPr>
              <w:t xml:space="preserve"> Taha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48BC128D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  <w:r w:rsidR="00315ED7">
              <w:rPr>
                <w:bCs/>
                <w:sz w:val="24"/>
                <w:szCs w:val="24"/>
                <w:vertAlign w:val="subscript"/>
              </w:rPr>
              <w:t>201704393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7F41803F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315ED7">
              <w:rPr>
                <w:bCs/>
                <w:sz w:val="24"/>
                <w:szCs w:val="24"/>
              </w:rPr>
              <w:t>bt1704393@qu.edu.qa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726462CE" w:rsidR="00495A71" w:rsidRPr="00495A71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bookmarkStart w:id="0" w:name="OLE_LINK37"/>
            <w:bookmarkStart w:id="1" w:name="OLE_LINK38"/>
            <w:bookmarkStart w:id="2" w:name="OLE_LINK39"/>
            <w:r>
              <w:rPr>
                <w:b w:val="0"/>
                <w:bCs w:val="0"/>
                <w:color w:val="auto"/>
              </w:rPr>
              <w:t>-Used proper HTML</w:t>
            </w:r>
            <w:r w:rsidR="0037238D">
              <w:rPr>
                <w:b w:val="0"/>
                <w:bCs w:val="0"/>
                <w:color w:val="auto"/>
              </w:rPr>
              <w:t xml:space="preserve">-5 </w:t>
            </w:r>
            <w:r>
              <w:rPr>
                <w:b w:val="0"/>
                <w:bCs w:val="0"/>
                <w:color w:val="auto"/>
              </w:rPr>
              <w:t xml:space="preserve">Tags and Semantic </w:t>
            </w:r>
            <w:bookmarkEnd w:id="0"/>
            <w:bookmarkEnd w:id="1"/>
            <w:bookmarkEnd w:id="2"/>
            <w:r>
              <w:rPr>
                <w:b w:val="0"/>
                <w:bCs w:val="0"/>
                <w:color w:val="auto"/>
              </w:rPr>
              <w:t>for all the three pages [</w:t>
            </w:r>
            <w:r w:rsidR="0037238D">
              <w:rPr>
                <w:b w:val="0"/>
                <w:bCs w:val="0"/>
                <w:color w:val="auto"/>
              </w:rPr>
              <w:t>30</w:t>
            </w:r>
            <w:r>
              <w:rPr>
                <w:b w:val="0"/>
                <w:bCs w:val="0"/>
                <w:color w:val="auto"/>
              </w:rPr>
              <w:t>]</w:t>
            </w:r>
          </w:p>
        </w:tc>
        <w:tc>
          <w:tcPr>
            <w:tcW w:w="630" w:type="dxa"/>
          </w:tcPr>
          <w:p w14:paraId="01FC4800" w14:textId="2562BC57" w:rsidR="00495A71" w:rsidRDefault="009E7EB6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1B088006" w14:textId="77777777" w:rsidR="00495A71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i/>
                <w:iCs/>
                <w:color w:val="0D0D0D" w:themeColor="text1" w:themeTint="F2"/>
                <w:sz w:val="21"/>
                <w:szCs w:val="21"/>
              </w:rPr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r w:rsidR="006C7188" w:rsidRPr="006C7188">
              <w:rPr>
                <w:b/>
                <w:i/>
                <w:iCs/>
                <w:color w:val="0D0D0D" w:themeColor="text1" w:themeTint="F2"/>
                <w:sz w:val="21"/>
                <w:szCs w:val="21"/>
              </w:rPr>
              <w:t>Working</w:t>
            </w:r>
          </w:p>
          <w:p w14:paraId="4662E810" w14:textId="1C2278E7" w:rsidR="006C7188" w:rsidRPr="006C7188" w:rsidRDefault="006C7188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D0D0D" w:themeColor="text1" w:themeTint="F2"/>
              </w:rPr>
            </w:pPr>
            <w:r>
              <w:rPr>
                <w:b/>
                <w:i/>
                <w:iCs/>
                <w:color w:val="0D0D0D" w:themeColor="text1" w:themeTint="F2"/>
                <w:sz w:val="21"/>
                <w:szCs w:val="21"/>
              </w:rPr>
              <w:t>(40%)</w:t>
            </w: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C7188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241B4D2F" w:rsidR="006C7188" w:rsidRPr="003C7D74" w:rsidRDefault="006C7188" w:rsidP="006C7188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-Correctly replicated the three given [Home ,Blog and Contact Us]</w:t>
            </w:r>
          </w:p>
        </w:tc>
        <w:tc>
          <w:tcPr>
            <w:tcW w:w="630" w:type="dxa"/>
          </w:tcPr>
          <w:p w14:paraId="04A88AB6" w14:textId="281DB8DC" w:rsidR="006C7188" w:rsidRPr="009E1EB6" w:rsidRDefault="006C7188" w:rsidP="006C7188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50</w:t>
            </w:r>
          </w:p>
        </w:tc>
        <w:tc>
          <w:tcPr>
            <w:tcW w:w="1440" w:type="dxa"/>
          </w:tcPr>
          <w:p w14:paraId="6867999F" w14:textId="77777777" w:rsidR="006C7188" w:rsidRDefault="006C7188" w:rsidP="006C7188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iCs/>
                <w:color w:val="0D0D0D" w:themeColor="text1" w:themeTint="F2"/>
                <w:sz w:val="21"/>
                <w:szCs w:val="21"/>
              </w:rPr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r w:rsidRPr="006C7188">
              <w:rPr>
                <w:b/>
                <w:i/>
                <w:iCs/>
                <w:color w:val="0D0D0D" w:themeColor="text1" w:themeTint="F2"/>
                <w:sz w:val="21"/>
                <w:szCs w:val="21"/>
              </w:rPr>
              <w:t>Working</w:t>
            </w:r>
          </w:p>
          <w:p w14:paraId="50DE10E1" w14:textId="48F4AB7B" w:rsidR="006C7188" w:rsidRPr="009E1EB6" w:rsidRDefault="006C7188" w:rsidP="006C7188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  <w:i/>
                <w:iCs/>
                <w:color w:val="0D0D0D" w:themeColor="text1" w:themeTint="F2"/>
                <w:sz w:val="21"/>
                <w:szCs w:val="21"/>
              </w:rPr>
              <w:t>(45%)</w:t>
            </w:r>
          </w:p>
        </w:tc>
        <w:tc>
          <w:tcPr>
            <w:tcW w:w="3600" w:type="dxa"/>
          </w:tcPr>
          <w:p w14:paraId="723A5A62" w14:textId="4E15210D" w:rsidR="006C7188" w:rsidRPr="009E1EB6" w:rsidRDefault="006C7188" w:rsidP="006C7188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6C7188" w:rsidRPr="009E1EB6" w:rsidRDefault="006C7188" w:rsidP="006C718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6C7188" w14:paraId="402004F5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DF06FC4" w14:textId="0325FCDD" w:rsidR="006C7188" w:rsidRDefault="006C7188" w:rsidP="006C7188">
            <w:pPr>
              <w:pStyle w:val="NoSpacing"/>
              <w:ind w:right="-107"/>
              <w:rPr>
                <w:b w:val="0"/>
                <w:bCs w:val="0"/>
              </w:rPr>
            </w:pPr>
            <w:r>
              <w:rPr>
                <w:b w:val="0"/>
                <w:bCs w:val="0"/>
                <w:color w:val="auto"/>
              </w:rPr>
              <w:t>-Made all the three pages Responsive using media queries , grid and flex-box</w:t>
            </w:r>
          </w:p>
        </w:tc>
        <w:tc>
          <w:tcPr>
            <w:tcW w:w="630" w:type="dxa"/>
          </w:tcPr>
          <w:p w14:paraId="1BFC9509" w14:textId="5566F915" w:rsidR="006C7188" w:rsidRPr="003F3C9F" w:rsidRDefault="006C7188" w:rsidP="006C7188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0</w:t>
            </w:r>
          </w:p>
        </w:tc>
        <w:tc>
          <w:tcPr>
            <w:tcW w:w="1440" w:type="dxa"/>
          </w:tcPr>
          <w:p w14:paraId="43EE4426" w14:textId="65BF8071" w:rsidR="006C7188" w:rsidRPr="009E1EB6" w:rsidRDefault="006C7188" w:rsidP="006C7188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r w:rsidRPr="006C7188">
              <w:rPr>
                <w:b/>
                <w:i/>
                <w:iCs/>
                <w:color w:val="0D0D0D" w:themeColor="text1" w:themeTint="F2"/>
                <w:sz w:val="21"/>
                <w:szCs w:val="21"/>
              </w:rPr>
              <w:t>Working</w:t>
            </w:r>
            <w:r>
              <w:t xml:space="preserve"> (10%)</w:t>
            </w:r>
          </w:p>
        </w:tc>
        <w:tc>
          <w:tcPr>
            <w:tcW w:w="3600" w:type="dxa"/>
          </w:tcPr>
          <w:p w14:paraId="26B94364" w14:textId="553785CE" w:rsidR="006C7188" w:rsidRPr="009E1EB6" w:rsidRDefault="006C7188" w:rsidP="006C7188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2C5B2826" w14:textId="788F9427" w:rsidR="006C7188" w:rsidRPr="009E1EB6" w:rsidRDefault="006C7188" w:rsidP="006C718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C7188" w14:paraId="64FCF3C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C7188" w:rsidRPr="00BD1EFD" w:rsidRDefault="006C7188" w:rsidP="006C7188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Not Submit the testing sheet </w:t>
            </w:r>
          </w:p>
        </w:tc>
        <w:tc>
          <w:tcPr>
            <w:tcW w:w="630" w:type="dxa"/>
          </w:tcPr>
          <w:p w14:paraId="2B112CCE" w14:textId="5B8DE208" w:rsidR="006C7188" w:rsidRPr="00BD1EFD" w:rsidRDefault="006C7188" w:rsidP="006C7188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C7188" w:rsidRPr="00BD1EFD" w:rsidRDefault="006C7188" w:rsidP="006C7188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C7188" w:rsidRPr="00BD1EFD" w:rsidRDefault="006C7188" w:rsidP="006C7188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C7188" w:rsidRPr="00BD1EFD" w:rsidRDefault="006C7188" w:rsidP="006C718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6C7188" w14:paraId="33F6CF7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6C7188" w:rsidRPr="009E1EB6" w:rsidRDefault="006C7188" w:rsidP="006C7188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6C7188" w:rsidRPr="009E1EB6" w:rsidRDefault="006C7188" w:rsidP="006C7188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6C7188" w:rsidRPr="009E1EB6" w:rsidRDefault="006C7188" w:rsidP="006C7188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6C7188" w:rsidRPr="009E1EB6" w:rsidRDefault="006C7188" w:rsidP="006C7188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6C7188" w:rsidRPr="009E1EB6" w:rsidRDefault="006C7188" w:rsidP="006C718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6C7188" w14:paraId="4ECE0582" w14:textId="77777777" w:rsidTr="00DF3B84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6C7188" w:rsidRPr="00697905" w:rsidRDefault="006C7188" w:rsidP="006C7188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6C7188" w:rsidRPr="00697905" w:rsidRDefault="006C7188" w:rsidP="006C718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6C7188" w:rsidRPr="00697905" w:rsidRDefault="006C7188" w:rsidP="006C7188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6C7188" w:rsidRPr="00697905" w:rsidRDefault="006C7188" w:rsidP="006C7188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6C7188" w:rsidRPr="00697905" w:rsidRDefault="006C7188" w:rsidP="006C718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3" w:name="OLE_LINK55"/>
      <w:bookmarkStart w:id="4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3"/>
      <w:bookmarkEnd w:id="4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736D0334" w14:textId="4F32B0A0" w:rsidR="00E8529A" w:rsidRPr="00E8529A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18AF94B9" w14:textId="77777777" w:rsidR="007E7A9A" w:rsidRDefault="007E7A9A" w:rsidP="00C9705F">
      <w:pPr>
        <w:pStyle w:val="Heading2"/>
      </w:pPr>
    </w:p>
    <w:p w14:paraId="3DB7C311" w14:textId="77777777" w:rsidR="007E7A9A" w:rsidRDefault="007E7A9A" w:rsidP="00C9705F">
      <w:pPr>
        <w:pStyle w:val="Heading2"/>
      </w:pPr>
    </w:p>
    <w:p w14:paraId="662A40B9" w14:textId="77777777" w:rsidR="007E7A9A" w:rsidRDefault="007E7A9A" w:rsidP="00C9705F"/>
    <w:p w14:paraId="22114C4D" w14:textId="77777777" w:rsidR="007E7A9A" w:rsidRDefault="007E7A9A" w:rsidP="00C9705F"/>
    <w:p w14:paraId="0CA8EB6F" w14:textId="77777777" w:rsidR="007E7A9A" w:rsidRDefault="007E7A9A" w:rsidP="007E7A9A">
      <w:pPr>
        <w:pStyle w:val="Heading2"/>
      </w:pPr>
      <w:r>
        <w:lastRenderedPageBreak/>
        <w:t>Testing evidence</w:t>
      </w:r>
    </w:p>
    <w:p w14:paraId="72D86535" w14:textId="38B4DB27" w:rsidR="00C9705F" w:rsidRPr="00C9705F" w:rsidRDefault="00C9705F" w:rsidP="00C9705F">
      <w:r>
        <w:t xml:space="preserve">Add the screenshots of your working </w:t>
      </w:r>
      <w:r w:rsidR="004C2171">
        <w:t>website here.</w:t>
      </w:r>
      <w:r w:rsidR="0060042F">
        <w:t xml:space="preserve"> Under each bullet provide the related screenshot</w:t>
      </w:r>
    </w:p>
    <w:p w14:paraId="5948E58E" w14:textId="5F2C21A5" w:rsidR="00147FC9" w:rsidRPr="006C7188" w:rsidRDefault="001B7447" w:rsidP="00147FC9">
      <w:pPr>
        <w:pStyle w:val="Heading2"/>
        <w:numPr>
          <w:ilvl w:val="0"/>
          <w:numId w:val="14"/>
        </w:numPr>
        <w:spacing w:after="240"/>
        <w:rPr>
          <w:highlight w:val="yellow"/>
        </w:rPr>
      </w:pPr>
      <w:r w:rsidRPr="006C7188">
        <w:rPr>
          <w:highlight w:val="yellow"/>
        </w:rPr>
        <w:t xml:space="preserve">Home </w:t>
      </w:r>
      <w:bookmarkStart w:id="5" w:name="OLE_LINK29"/>
      <w:bookmarkStart w:id="6" w:name="OLE_LINK30"/>
      <w:r w:rsidRPr="006C7188">
        <w:rPr>
          <w:highlight w:val="yellow"/>
        </w:rPr>
        <w:t>page</w:t>
      </w:r>
      <w:bookmarkEnd w:id="5"/>
      <w:bookmarkEnd w:id="6"/>
      <w:r w:rsidR="00147FC9" w:rsidRPr="006C7188">
        <w:rPr>
          <w:highlight w:val="yellow"/>
        </w:rPr>
        <w:t xml:space="preserve"> </w:t>
      </w:r>
    </w:p>
    <w:p w14:paraId="01B08FA1" w14:textId="1653C756" w:rsidR="00E504B2" w:rsidRDefault="00E504B2" w:rsidP="00E504B2">
      <w:pPr>
        <w:pStyle w:val="Heading2"/>
        <w:numPr>
          <w:ilvl w:val="1"/>
          <w:numId w:val="14"/>
        </w:numPr>
        <w:spacing w:after="240"/>
      </w:pPr>
      <w:r>
        <w:t xml:space="preserve">Big Screen </w:t>
      </w:r>
    </w:p>
    <w:p w14:paraId="4B62D710" w14:textId="77777777" w:rsidR="00E504B2" w:rsidRDefault="00E504B2" w:rsidP="00E504B2"/>
    <w:p w14:paraId="3B139E0B" w14:textId="4B9E4B3F" w:rsidR="00E504B2" w:rsidRDefault="00E504B2" w:rsidP="00E504B2">
      <w:r w:rsidRPr="00E504B2">
        <w:drawing>
          <wp:inline distT="0" distB="0" distL="0" distR="0" wp14:anchorId="497768CD" wp14:editId="3C54C676">
            <wp:extent cx="5943600" cy="2680335"/>
            <wp:effectExtent l="0" t="0" r="0" b="5715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98E73" w14:textId="57EFBB4E" w:rsidR="00E504B2" w:rsidRDefault="00E504B2" w:rsidP="00E504B2">
      <w:r w:rsidRPr="00E504B2">
        <w:drawing>
          <wp:inline distT="0" distB="0" distL="0" distR="0" wp14:anchorId="1728B580" wp14:editId="3FFFEB39">
            <wp:extent cx="5943600" cy="2659380"/>
            <wp:effectExtent l="0" t="0" r="0" b="762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171C2" w14:textId="2B6BC7DD" w:rsidR="00E504B2" w:rsidRDefault="00E504B2" w:rsidP="00E504B2">
      <w:r w:rsidRPr="00E504B2">
        <w:lastRenderedPageBreak/>
        <w:drawing>
          <wp:inline distT="0" distB="0" distL="0" distR="0" wp14:anchorId="60DF2BF8" wp14:editId="7E7806CD">
            <wp:extent cx="5943600" cy="2693035"/>
            <wp:effectExtent l="0" t="0" r="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B854F" w14:textId="2775DFAA" w:rsidR="00E504B2" w:rsidRDefault="00E504B2" w:rsidP="00E504B2"/>
    <w:p w14:paraId="70125672" w14:textId="5DA9D7B0" w:rsidR="00E504B2" w:rsidRDefault="00E504B2" w:rsidP="00E504B2"/>
    <w:p w14:paraId="57C46675" w14:textId="249B8972" w:rsidR="00E504B2" w:rsidRDefault="00E504B2" w:rsidP="00E504B2"/>
    <w:p w14:paraId="7DF4A650" w14:textId="2D9D4B57" w:rsidR="00E504B2" w:rsidRDefault="00E504B2" w:rsidP="00E504B2"/>
    <w:p w14:paraId="06602140" w14:textId="30E84328" w:rsidR="00E504B2" w:rsidRDefault="00E504B2" w:rsidP="00E504B2"/>
    <w:p w14:paraId="59652421" w14:textId="77777777" w:rsidR="00E504B2" w:rsidRDefault="00E504B2" w:rsidP="00E504B2"/>
    <w:p w14:paraId="6A82E1DE" w14:textId="6B8B251C" w:rsidR="00E504B2" w:rsidRDefault="00E504B2" w:rsidP="00E504B2"/>
    <w:p w14:paraId="541B8733" w14:textId="50AB0A20" w:rsidR="00E504B2" w:rsidRDefault="00E504B2" w:rsidP="00E504B2"/>
    <w:p w14:paraId="4CB04D88" w14:textId="77777777" w:rsidR="00E504B2" w:rsidRPr="00E504B2" w:rsidRDefault="00E504B2" w:rsidP="00E504B2"/>
    <w:p w14:paraId="7F074946" w14:textId="02CA42BF" w:rsidR="00E504B2" w:rsidRDefault="00E504B2" w:rsidP="00E504B2">
      <w:pPr>
        <w:pStyle w:val="Heading2"/>
        <w:numPr>
          <w:ilvl w:val="1"/>
          <w:numId w:val="15"/>
        </w:numPr>
        <w:spacing w:after="240"/>
      </w:pPr>
      <w:bookmarkStart w:id="7" w:name="OLE_LINK43"/>
      <w:bookmarkStart w:id="8" w:name="OLE_LINK44"/>
      <w:r w:rsidRPr="00315ED7">
        <w:lastRenderedPageBreak/>
        <w:drawing>
          <wp:anchor distT="0" distB="0" distL="114300" distR="114300" simplePos="0" relativeHeight="251660288" behindDoc="0" locked="0" layoutInCell="1" allowOverlap="1" wp14:anchorId="7F0453DC" wp14:editId="24910C6B">
            <wp:simplePos x="0" y="0"/>
            <wp:positionH relativeFrom="column">
              <wp:posOffset>4565650</wp:posOffset>
            </wp:positionH>
            <wp:positionV relativeFrom="paragraph">
              <wp:posOffset>406400</wp:posOffset>
            </wp:positionV>
            <wp:extent cx="2135564" cy="2419350"/>
            <wp:effectExtent l="0" t="0" r="0" b="0"/>
            <wp:wrapSquare wrapText="bothSides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5564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15ED7">
        <w:drawing>
          <wp:anchor distT="0" distB="0" distL="114300" distR="114300" simplePos="0" relativeHeight="251659264" behindDoc="0" locked="0" layoutInCell="1" allowOverlap="1" wp14:anchorId="7F81A729" wp14:editId="21DF50E5">
            <wp:simplePos x="0" y="0"/>
            <wp:positionH relativeFrom="column">
              <wp:posOffset>2216150</wp:posOffset>
            </wp:positionH>
            <wp:positionV relativeFrom="paragraph">
              <wp:posOffset>412750</wp:posOffset>
            </wp:positionV>
            <wp:extent cx="2298065" cy="2633345"/>
            <wp:effectExtent l="0" t="0" r="6985" b="0"/>
            <wp:wrapSquare wrapText="bothSides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065" cy="2633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5ED7">
        <w:drawing>
          <wp:anchor distT="0" distB="0" distL="114300" distR="114300" simplePos="0" relativeHeight="251658240" behindDoc="1" locked="0" layoutInCell="1" allowOverlap="1" wp14:anchorId="719FC66D" wp14:editId="20762605">
            <wp:simplePos x="0" y="0"/>
            <wp:positionH relativeFrom="margin">
              <wp:align>left</wp:align>
            </wp:positionH>
            <wp:positionV relativeFrom="paragraph">
              <wp:posOffset>374650</wp:posOffset>
            </wp:positionV>
            <wp:extent cx="2087245" cy="2400300"/>
            <wp:effectExtent l="0" t="0" r="8255" b="0"/>
            <wp:wrapTopAndBottom/>
            <wp:docPr id="5" name="Picture 5" descr="A picture containing text, n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natur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7245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04B2">
        <w:t xml:space="preserve"> </w:t>
      </w:r>
      <w:r>
        <w:t xml:space="preserve">Small Screen </w:t>
      </w:r>
    </w:p>
    <w:p w14:paraId="2F1B5A2C" w14:textId="636AF4C6" w:rsidR="00AF468D" w:rsidRDefault="00E504B2" w:rsidP="00E504B2">
      <w:pPr>
        <w:pStyle w:val="Heading2"/>
        <w:numPr>
          <w:ilvl w:val="1"/>
          <w:numId w:val="15"/>
        </w:numPr>
        <w:spacing w:after="240"/>
      </w:pPr>
      <w:r w:rsidRPr="00E504B2">
        <w:drawing>
          <wp:anchor distT="0" distB="0" distL="114300" distR="114300" simplePos="0" relativeHeight="251661312" behindDoc="1" locked="0" layoutInCell="1" allowOverlap="1" wp14:anchorId="374A566A" wp14:editId="368F0A3E">
            <wp:simplePos x="0" y="0"/>
            <wp:positionH relativeFrom="margin">
              <wp:posOffset>-247650</wp:posOffset>
            </wp:positionH>
            <wp:positionV relativeFrom="paragraph">
              <wp:posOffset>2649220</wp:posOffset>
            </wp:positionV>
            <wp:extent cx="2406650" cy="2291715"/>
            <wp:effectExtent l="0" t="0" r="0" b="0"/>
            <wp:wrapTopAndBottom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6650" cy="2291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72793A2" w14:textId="15DBEA02" w:rsidR="00E504B2" w:rsidRPr="00E504B2" w:rsidRDefault="00E504B2" w:rsidP="00E504B2">
      <w:pPr>
        <w:pBdr>
          <w:bottom w:val="single" w:sz="12" w:space="1" w:color="auto"/>
        </w:pBdr>
      </w:pPr>
    </w:p>
    <w:bookmarkEnd w:id="7"/>
    <w:bookmarkEnd w:id="8"/>
    <w:p w14:paraId="516868DE" w14:textId="77777777" w:rsidR="00E504B2" w:rsidRDefault="00E504B2" w:rsidP="00C9705F"/>
    <w:p w14:paraId="4FDED5DD" w14:textId="021F7AD7" w:rsidR="00E504B2" w:rsidRDefault="00E504B2" w:rsidP="00C9705F"/>
    <w:p w14:paraId="732102E7" w14:textId="7FDE5AC1" w:rsidR="00E504B2" w:rsidRDefault="00E504B2" w:rsidP="00C9705F"/>
    <w:p w14:paraId="4F64415B" w14:textId="7DB89FD0" w:rsidR="00E504B2" w:rsidRDefault="00E504B2" w:rsidP="00C9705F"/>
    <w:p w14:paraId="393E117F" w14:textId="3B64B408" w:rsidR="00E504B2" w:rsidRDefault="00E504B2" w:rsidP="00C9705F"/>
    <w:p w14:paraId="246CBEE2" w14:textId="113AD469" w:rsidR="00E504B2" w:rsidRDefault="00E504B2" w:rsidP="00C9705F"/>
    <w:p w14:paraId="77462338" w14:textId="1196DB62" w:rsidR="00907FA0" w:rsidRPr="00907FA0" w:rsidRDefault="00907FA0" w:rsidP="00C9705F"/>
    <w:p w14:paraId="58C225A9" w14:textId="032AAD24" w:rsidR="00075BE2" w:rsidRDefault="008F1AB2" w:rsidP="00E504B2">
      <w:pPr>
        <w:pStyle w:val="Heading2"/>
        <w:numPr>
          <w:ilvl w:val="0"/>
          <w:numId w:val="15"/>
        </w:numPr>
        <w:spacing w:after="240"/>
      </w:pPr>
      <w:r>
        <w:lastRenderedPageBreak/>
        <w:t>Blog</w:t>
      </w:r>
      <w:r w:rsidR="001B0E32">
        <w:t xml:space="preserve"> </w:t>
      </w:r>
      <w:r w:rsidR="00CD34AF" w:rsidRPr="001B7447">
        <w:t>page</w:t>
      </w:r>
    </w:p>
    <w:p w14:paraId="18030A61" w14:textId="2248788E" w:rsidR="00AF468D" w:rsidRDefault="00147FC9" w:rsidP="00E504B2">
      <w:pPr>
        <w:pStyle w:val="Heading2"/>
        <w:numPr>
          <w:ilvl w:val="1"/>
          <w:numId w:val="15"/>
        </w:numPr>
        <w:spacing w:after="240"/>
      </w:pPr>
      <w:r>
        <w:t xml:space="preserve">Big Screen </w:t>
      </w:r>
    </w:p>
    <w:p w14:paraId="5B377447" w14:textId="06D551D5" w:rsidR="00E504B2" w:rsidRDefault="00E504B2" w:rsidP="00E504B2">
      <w:r w:rsidRPr="00E504B2">
        <w:drawing>
          <wp:inline distT="0" distB="0" distL="0" distR="0" wp14:anchorId="653C35BD" wp14:editId="607A40C0">
            <wp:extent cx="3452493" cy="2063750"/>
            <wp:effectExtent l="0" t="0" r="0" b="0"/>
            <wp:docPr id="15" name="Picture 1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dia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57578" cy="20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504B2">
        <w:rPr>
          <w:noProof/>
        </w:rPr>
        <w:t xml:space="preserve"> </w:t>
      </w:r>
      <w:r w:rsidRPr="00E504B2">
        <w:drawing>
          <wp:inline distT="0" distB="0" distL="0" distR="0" wp14:anchorId="1AD878EE" wp14:editId="6FE99332">
            <wp:extent cx="3452714" cy="2044700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52714" cy="204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7EC4E" w14:textId="7AF7B018" w:rsidR="006C7188" w:rsidRDefault="006C7188" w:rsidP="006C7188">
      <w:r w:rsidRPr="006C7188">
        <w:drawing>
          <wp:anchor distT="0" distB="0" distL="114300" distR="114300" simplePos="0" relativeHeight="251664384" behindDoc="0" locked="0" layoutInCell="1" allowOverlap="1" wp14:anchorId="667972BA" wp14:editId="30279E7B">
            <wp:simplePos x="0" y="0"/>
            <wp:positionH relativeFrom="margin">
              <wp:posOffset>3340100</wp:posOffset>
            </wp:positionH>
            <wp:positionV relativeFrom="paragraph">
              <wp:posOffset>1933575</wp:posOffset>
            </wp:positionV>
            <wp:extent cx="3352004" cy="1371600"/>
            <wp:effectExtent l="0" t="0" r="1270" b="0"/>
            <wp:wrapSquare wrapText="bothSides"/>
            <wp:docPr id="19" name="Picture 1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004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504B2">
        <w:drawing>
          <wp:anchor distT="0" distB="0" distL="114300" distR="114300" simplePos="0" relativeHeight="251663360" behindDoc="0" locked="0" layoutInCell="1" allowOverlap="1" wp14:anchorId="4F1E0646" wp14:editId="075A16AC">
            <wp:simplePos x="0" y="0"/>
            <wp:positionH relativeFrom="margin">
              <wp:align>left</wp:align>
            </wp:positionH>
            <wp:positionV relativeFrom="paragraph">
              <wp:posOffset>1698625</wp:posOffset>
            </wp:positionV>
            <wp:extent cx="3009900" cy="1631649"/>
            <wp:effectExtent l="0" t="0" r="0" b="6985"/>
            <wp:wrapTopAndBottom/>
            <wp:docPr id="18" name="Picture 1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text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16316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504B2" w:rsidRPr="00E504B2">
        <w:drawing>
          <wp:inline distT="0" distB="0" distL="0" distR="0" wp14:anchorId="5C830A78" wp14:editId="7F4403C5">
            <wp:extent cx="2694804" cy="1593850"/>
            <wp:effectExtent l="0" t="0" r="0" b="635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696821" cy="1595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A9E0C" w14:textId="787DF68A" w:rsidR="006C7188" w:rsidRDefault="006C7188" w:rsidP="00E504B2">
      <w:pPr>
        <w:pBdr>
          <w:bottom w:val="single" w:sz="12" w:space="1" w:color="auto"/>
        </w:pBdr>
      </w:pPr>
    </w:p>
    <w:p w14:paraId="6DE82B5C" w14:textId="77777777" w:rsidR="006C7188" w:rsidRDefault="006C7188" w:rsidP="00E504B2"/>
    <w:p w14:paraId="172563DA" w14:textId="77777777" w:rsidR="006C7188" w:rsidRDefault="006C7188" w:rsidP="006C7188">
      <w:pPr>
        <w:pStyle w:val="Heading2"/>
        <w:numPr>
          <w:ilvl w:val="1"/>
          <w:numId w:val="16"/>
        </w:numPr>
        <w:spacing w:after="240"/>
      </w:pPr>
      <w:r>
        <w:t xml:space="preserve">Small Screen </w:t>
      </w:r>
    </w:p>
    <w:p w14:paraId="107466AF" w14:textId="77777777" w:rsidR="006C7188" w:rsidRDefault="006C7188" w:rsidP="006C7188">
      <w:r w:rsidRPr="00E504B2">
        <w:rPr>
          <w:noProof/>
        </w:rPr>
        <w:drawing>
          <wp:anchor distT="0" distB="0" distL="114300" distR="114300" simplePos="0" relativeHeight="251666432" behindDoc="0" locked="0" layoutInCell="1" allowOverlap="1" wp14:anchorId="21C6BB1A" wp14:editId="60049F5F">
            <wp:simplePos x="0" y="0"/>
            <wp:positionH relativeFrom="column">
              <wp:posOffset>4654550</wp:posOffset>
            </wp:positionH>
            <wp:positionV relativeFrom="paragraph">
              <wp:posOffset>3175</wp:posOffset>
            </wp:positionV>
            <wp:extent cx="1739900" cy="2787650"/>
            <wp:effectExtent l="0" t="0" r="0" b="0"/>
            <wp:wrapSquare wrapText="bothSides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9900" cy="278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E504B2">
        <w:drawing>
          <wp:inline distT="0" distB="0" distL="0" distR="0" wp14:anchorId="2C62F1EE" wp14:editId="6AE7F8F2">
            <wp:extent cx="2101850" cy="2653802"/>
            <wp:effectExtent l="0" t="0" r="0" b="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12033" cy="2666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504B2">
        <w:rPr>
          <w:noProof/>
        </w:rPr>
        <w:t xml:space="preserve"> </w:t>
      </w:r>
      <w:r w:rsidRPr="00E504B2">
        <w:drawing>
          <wp:inline distT="0" distB="0" distL="0" distR="0" wp14:anchorId="604652AC" wp14:editId="04DE8CF2">
            <wp:extent cx="2209800" cy="2768066"/>
            <wp:effectExtent l="0" t="0" r="0" b="0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16361" cy="2776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504B2">
        <w:rPr>
          <w:noProof/>
        </w:rPr>
        <w:t xml:space="preserve"> </w:t>
      </w:r>
    </w:p>
    <w:p w14:paraId="5C93FBCC" w14:textId="77777777" w:rsidR="006C7188" w:rsidRDefault="006C7188" w:rsidP="006C7188"/>
    <w:p w14:paraId="342FB21A" w14:textId="77777777" w:rsidR="006C7188" w:rsidRDefault="006C7188" w:rsidP="006C7188"/>
    <w:p w14:paraId="24D065FD" w14:textId="77777777" w:rsidR="006C7188" w:rsidRDefault="006C7188" w:rsidP="006C7188"/>
    <w:p w14:paraId="69E56CE1" w14:textId="77777777" w:rsidR="006C7188" w:rsidRDefault="006C7188" w:rsidP="006C7188"/>
    <w:p w14:paraId="218EE901" w14:textId="77777777" w:rsidR="006C7188" w:rsidRDefault="006C7188" w:rsidP="006C7188"/>
    <w:p w14:paraId="028D891C" w14:textId="77777777" w:rsidR="006C7188" w:rsidRDefault="006C7188" w:rsidP="006C7188"/>
    <w:p w14:paraId="0AD19E10" w14:textId="77777777" w:rsidR="006C7188" w:rsidRDefault="006C7188" w:rsidP="006C7188"/>
    <w:p w14:paraId="26A989B5" w14:textId="77777777" w:rsidR="006C7188" w:rsidRDefault="006C7188" w:rsidP="006C7188">
      <w:pPr>
        <w:pBdr>
          <w:bottom w:val="single" w:sz="12" w:space="1" w:color="auto"/>
        </w:pBdr>
      </w:pPr>
    </w:p>
    <w:p w14:paraId="5114B092" w14:textId="77777777" w:rsidR="006C7188" w:rsidRDefault="006C7188" w:rsidP="006C7188"/>
    <w:p w14:paraId="00877C77" w14:textId="68BE93F4" w:rsidR="006C7188" w:rsidRDefault="006C7188" w:rsidP="00E504B2"/>
    <w:p w14:paraId="723EF6B8" w14:textId="748BD88B" w:rsidR="006C7188" w:rsidRDefault="006C7188" w:rsidP="00E504B2"/>
    <w:p w14:paraId="33FF3552" w14:textId="60AD691F" w:rsidR="006C7188" w:rsidRDefault="006C7188" w:rsidP="00E504B2"/>
    <w:p w14:paraId="77A6BE66" w14:textId="52E33DB9" w:rsidR="006C7188" w:rsidRDefault="006C7188" w:rsidP="00E504B2"/>
    <w:p w14:paraId="72C3C6FC" w14:textId="5BB59726" w:rsidR="006C7188" w:rsidRDefault="006C7188" w:rsidP="00E504B2"/>
    <w:p w14:paraId="60747255" w14:textId="6E530570" w:rsidR="006C7188" w:rsidRDefault="006C7188" w:rsidP="00E504B2"/>
    <w:p w14:paraId="02047C5F" w14:textId="01240489" w:rsidR="006C7188" w:rsidRDefault="006C7188" w:rsidP="00E504B2"/>
    <w:p w14:paraId="5DCE9BD7" w14:textId="5A3D6E0D" w:rsidR="006C7188" w:rsidRDefault="006C7188" w:rsidP="00E504B2"/>
    <w:p w14:paraId="01B3C57D" w14:textId="68ABFAF0" w:rsidR="006C7188" w:rsidRDefault="006C7188" w:rsidP="00E504B2"/>
    <w:p w14:paraId="28C6C1AD" w14:textId="6C00D752" w:rsidR="006C7188" w:rsidRDefault="006C7188" w:rsidP="00E504B2"/>
    <w:p w14:paraId="77515DF2" w14:textId="77777777" w:rsidR="006C7188" w:rsidRDefault="006C7188" w:rsidP="00E504B2"/>
    <w:p w14:paraId="31944D3E" w14:textId="77777777" w:rsidR="006C7188" w:rsidRPr="006C7188" w:rsidRDefault="006C7188" w:rsidP="006C7188"/>
    <w:p w14:paraId="50B43B9D" w14:textId="2D5FCF6D" w:rsidR="006C7188" w:rsidRDefault="006C7188" w:rsidP="006C7188"/>
    <w:p w14:paraId="4FA556D2" w14:textId="77777777" w:rsidR="006C7188" w:rsidRPr="006C7188" w:rsidRDefault="006C7188" w:rsidP="006C7188"/>
    <w:p w14:paraId="18CD0A33" w14:textId="77777777" w:rsidR="006C7188" w:rsidRDefault="006C7188" w:rsidP="00E504B2">
      <w:pPr>
        <w:pStyle w:val="Heading2"/>
        <w:spacing w:after="240"/>
        <w:ind w:left="360"/>
        <w:rPr>
          <w:highlight w:val="yellow"/>
        </w:rPr>
      </w:pPr>
    </w:p>
    <w:p w14:paraId="4A5216D2" w14:textId="77777777" w:rsidR="006C7188" w:rsidRDefault="006C7188" w:rsidP="00E504B2">
      <w:pPr>
        <w:pStyle w:val="Heading2"/>
        <w:spacing w:after="240"/>
        <w:ind w:left="360"/>
        <w:rPr>
          <w:highlight w:val="yellow"/>
        </w:rPr>
      </w:pPr>
    </w:p>
    <w:p w14:paraId="6F9DF5EA" w14:textId="77777777" w:rsidR="006C7188" w:rsidRDefault="006C7188" w:rsidP="00E504B2">
      <w:pPr>
        <w:pStyle w:val="Heading2"/>
        <w:spacing w:after="240"/>
        <w:ind w:left="360"/>
        <w:rPr>
          <w:highlight w:val="yellow"/>
        </w:rPr>
      </w:pPr>
    </w:p>
    <w:p w14:paraId="25D5A2F5" w14:textId="77777777" w:rsidR="006C7188" w:rsidRDefault="006C7188" w:rsidP="00E504B2">
      <w:pPr>
        <w:pStyle w:val="Heading2"/>
        <w:spacing w:after="240"/>
        <w:ind w:left="360"/>
        <w:rPr>
          <w:highlight w:val="yellow"/>
        </w:rPr>
      </w:pPr>
    </w:p>
    <w:p w14:paraId="66603FE3" w14:textId="77777777" w:rsidR="006C7188" w:rsidRDefault="006C7188" w:rsidP="00E504B2">
      <w:pPr>
        <w:pStyle w:val="Heading2"/>
        <w:spacing w:after="240"/>
        <w:ind w:left="360"/>
        <w:rPr>
          <w:highlight w:val="yellow"/>
        </w:rPr>
      </w:pPr>
    </w:p>
    <w:p w14:paraId="65A56B47" w14:textId="77777777" w:rsidR="006C7188" w:rsidRDefault="006C7188" w:rsidP="00E504B2">
      <w:pPr>
        <w:pStyle w:val="Heading2"/>
        <w:spacing w:after="240"/>
        <w:ind w:left="360"/>
        <w:rPr>
          <w:highlight w:val="yellow"/>
        </w:rPr>
      </w:pPr>
    </w:p>
    <w:p w14:paraId="47504834" w14:textId="157FDF47" w:rsidR="00075BE2" w:rsidRDefault="008F1AB2" w:rsidP="00E504B2">
      <w:pPr>
        <w:pStyle w:val="Heading2"/>
        <w:spacing w:after="240"/>
        <w:ind w:left="360"/>
      </w:pPr>
      <w:r w:rsidRPr="006C7188">
        <w:rPr>
          <w:highlight w:val="yellow"/>
        </w:rPr>
        <w:t>Contact</w:t>
      </w:r>
      <w:r w:rsidR="00576BFE" w:rsidRPr="006C7188">
        <w:rPr>
          <w:highlight w:val="yellow"/>
        </w:rPr>
        <w:t xml:space="preserve"> </w:t>
      </w:r>
      <w:r w:rsidR="00CD34AF" w:rsidRPr="006C7188">
        <w:rPr>
          <w:highlight w:val="yellow"/>
        </w:rPr>
        <w:t>page</w:t>
      </w:r>
    </w:p>
    <w:p w14:paraId="0F54F1A9" w14:textId="00CF228C" w:rsidR="00AF468D" w:rsidRDefault="00147FC9" w:rsidP="006C7188">
      <w:pPr>
        <w:pStyle w:val="Heading2"/>
        <w:numPr>
          <w:ilvl w:val="1"/>
          <w:numId w:val="16"/>
        </w:numPr>
        <w:spacing w:after="240"/>
      </w:pPr>
      <w:r>
        <w:t xml:space="preserve">Big Screen </w:t>
      </w:r>
    </w:p>
    <w:p w14:paraId="256D0185" w14:textId="4990495E" w:rsidR="00315ED7" w:rsidRPr="00315ED7" w:rsidRDefault="00315ED7" w:rsidP="00315ED7">
      <w:r w:rsidRPr="00315ED7">
        <w:drawing>
          <wp:inline distT="0" distB="0" distL="0" distR="0" wp14:anchorId="3F5B6E65" wp14:editId="34E693C7">
            <wp:extent cx="5943600" cy="2684145"/>
            <wp:effectExtent l="0" t="0" r="0" b="190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B7589" w14:textId="0CC00F77" w:rsidR="00147FC9" w:rsidRDefault="00147FC9" w:rsidP="006C7188">
      <w:pPr>
        <w:pStyle w:val="Heading2"/>
        <w:numPr>
          <w:ilvl w:val="1"/>
          <w:numId w:val="16"/>
        </w:numPr>
        <w:spacing w:after="240"/>
      </w:pPr>
      <w:r>
        <w:lastRenderedPageBreak/>
        <w:t xml:space="preserve">Small Screen </w:t>
      </w:r>
    </w:p>
    <w:p w14:paraId="3F1DF75C" w14:textId="2F2602FF" w:rsidR="00315ED7" w:rsidRPr="00315ED7" w:rsidRDefault="00315ED7" w:rsidP="00315ED7">
      <w:r w:rsidRPr="00315ED7">
        <w:drawing>
          <wp:inline distT="0" distB="0" distL="0" distR="0" wp14:anchorId="1E45C81B" wp14:editId="702A38D4">
            <wp:extent cx="3096638" cy="3638550"/>
            <wp:effectExtent l="0" t="0" r="889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04717" cy="3648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15ED7">
        <w:rPr>
          <w:noProof/>
        </w:rPr>
        <w:t xml:space="preserve"> </w:t>
      </w:r>
      <w:r w:rsidRPr="00315ED7">
        <w:drawing>
          <wp:inline distT="0" distB="0" distL="0" distR="0" wp14:anchorId="604DAC94" wp14:editId="363B501C">
            <wp:extent cx="3111500" cy="2647932"/>
            <wp:effectExtent l="0" t="0" r="0" b="635"/>
            <wp:docPr id="4" name="Picture 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143927" cy="2675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BA290" w14:textId="77777777" w:rsidR="00147FC9" w:rsidRPr="00147FC9" w:rsidRDefault="00147FC9" w:rsidP="00147FC9"/>
    <w:p w14:paraId="6DEEDBB6" w14:textId="4A2D19EB" w:rsidR="00594248" w:rsidRPr="00594248" w:rsidRDefault="00594248" w:rsidP="00594248"/>
    <w:sectPr w:rsidR="00594248" w:rsidRPr="00594248" w:rsidSect="00907FA0">
      <w:footerReference w:type="default" r:id="rId29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E921A" w14:textId="77777777" w:rsidR="00CA12BE" w:rsidRDefault="00CA12BE" w:rsidP="007D42BF">
      <w:pPr>
        <w:spacing w:after="0" w:line="240" w:lineRule="auto"/>
      </w:pPr>
      <w:r>
        <w:separator/>
      </w:r>
    </w:p>
  </w:endnote>
  <w:endnote w:type="continuationSeparator" w:id="0">
    <w:p w14:paraId="57A09EAC" w14:textId="77777777" w:rsidR="00CA12BE" w:rsidRDefault="00CA12BE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3E906" w14:textId="77777777" w:rsidR="00CA12BE" w:rsidRDefault="00CA12BE" w:rsidP="007D42BF">
      <w:pPr>
        <w:spacing w:after="0" w:line="240" w:lineRule="auto"/>
      </w:pPr>
      <w:r>
        <w:separator/>
      </w:r>
    </w:p>
  </w:footnote>
  <w:footnote w:type="continuationSeparator" w:id="0">
    <w:p w14:paraId="3B4487DD" w14:textId="77777777" w:rsidR="00CA12BE" w:rsidRDefault="00CA12BE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3AD4217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8D052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"/>
  </w:num>
  <w:num w:numId="3">
    <w:abstractNumId w:val="14"/>
  </w:num>
  <w:num w:numId="4">
    <w:abstractNumId w:val="2"/>
  </w:num>
  <w:num w:numId="5">
    <w:abstractNumId w:val="11"/>
  </w:num>
  <w:num w:numId="6">
    <w:abstractNumId w:val="3"/>
  </w:num>
  <w:num w:numId="7">
    <w:abstractNumId w:val="4"/>
  </w:num>
  <w:num w:numId="8">
    <w:abstractNumId w:val="6"/>
  </w:num>
  <w:num w:numId="9">
    <w:abstractNumId w:val="5"/>
  </w:num>
  <w:num w:numId="10">
    <w:abstractNumId w:val="9"/>
  </w:num>
  <w:num w:numId="11">
    <w:abstractNumId w:val="7"/>
  </w:num>
  <w:num w:numId="12">
    <w:abstractNumId w:val="10"/>
  </w:num>
  <w:num w:numId="13">
    <w:abstractNumId w:val="13"/>
  </w:num>
  <w:num w:numId="14">
    <w:abstractNumId w:val="0"/>
  </w:num>
  <w:num w:numId="15">
    <w:abstractNumId w:val="8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47FC9"/>
    <w:rsid w:val="001850F2"/>
    <w:rsid w:val="001B0E32"/>
    <w:rsid w:val="001B7447"/>
    <w:rsid w:val="001D0F47"/>
    <w:rsid w:val="001D33CF"/>
    <w:rsid w:val="001E676E"/>
    <w:rsid w:val="002259B7"/>
    <w:rsid w:val="00281575"/>
    <w:rsid w:val="0029270C"/>
    <w:rsid w:val="002B18DC"/>
    <w:rsid w:val="002F2DEE"/>
    <w:rsid w:val="0030655C"/>
    <w:rsid w:val="00315ED7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4517A2"/>
    <w:rsid w:val="00454D90"/>
    <w:rsid w:val="00456935"/>
    <w:rsid w:val="00467425"/>
    <w:rsid w:val="0048231C"/>
    <w:rsid w:val="0048413A"/>
    <w:rsid w:val="00495A71"/>
    <w:rsid w:val="004C2171"/>
    <w:rsid w:val="004C670C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3575C"/>
    <w:rsid w:val="00655CD6"/>
    <w:rsid w:val="006A1D90"/>
    <w:rsid w:val="006C6C65"/>
    <w:rsid w:val="006C7188"/>
    <w:rsid w:val="006D12F0"/>
    <w:rsid w:val="00742C83"/>
    <w:rsid w:val="007642E8"/>
    <w:rsid w:val="00773757"/>
    <w:rsid w:val="00781C9B"/>
    <w:rsid w:val="007D42BF"/>
    <w:rsid w:val="007E7A9A"/>
    <w:rsid w:val="008A12EA"/>
    <w:rsid w:val="008B435A"/>
    <w:rsid w:val="008E2BC4"/>
    <w:rsid w:val="008E5BD2"/>
    <w:rsid w:val="008F1AB2"/>
    <w:rsid w:val="00907FA0"/>
    <w:rsid w:val="009D3739"/>
    <w:rsid w:val="009E1EB6"/>
    <w:rsid w:val="009E7EB6"/>
    <w:rsid w:val="00AB56F9"/>
    <w:rsid w:val="00AC2F61"/>
    <w:rsid w:val="00AC3532"/>
    <w:rsid w:val="00AD0A31"/>
    <w:rsid w:val="00AD5E32"/>
    <w:rsid w:val="00AF468D"/>
    <w:rsid w:val="00B34D52"/>
    <w:rsid w:val="00B706DC"/>
    <w:rsid w:val="00B8118E"/>
    <w:rsid w:val="00BD1EFD"/>
    <w:rsid w:val="00BD5B70"/>
    <w:rsid w:val="00C23639"/>
    <w:rsid w:val="00C35CA8"/>
    <w:rsid w:val="00C84462"/>
    <w:rsid w:val="00C9705F"/>
    <w:rsid w:val="00CA12BE"/>
    <w:rsid w:val="00CB2566"/>
    <w:rsid w:val="00CC34AB"/>
    <w:rsid w:val="00CC38C2"/>
    <w:rsid w:val="00CC668F"/>
    <w:rsid w:val="00CD34AF"/>
    <w:rsid w:val="00CD6CBC"/>
    <w:rsid w:val="00CF2B61"/>
    <w:rsid w:val="00CF73F2"/>
    <w:rsid w:val="00D47A71"/>
    <w:rsid w:val="00D66AC2"/>
    <w:rsid w:val="00DC2F90"/>
    <w:rsid w:val="00DF3B84"/>
    <w:rsid w:val="00E063EC"/>
    <w:rsid w:val="00E33E2B"/>
    <w:rsid w:val="00E504B2"/>
    <w:rsid w:val="00E82F2F"/>
    <w:rsid w:val="00E8529A"/>
    <w:rsid w:val="00E9436F"/>
    <w:rsid w:val="00EC1006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9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Baraa Marwan Mohammed Taha</cp:lastModifiedBy>
  <cp:revision>16</cp:revision>
  <dcterms:created xsi:type="dcterms:W3CDTF">2021-01-27T21:48:00Z</dcterms:created>
  <dcterms:modified xsi:type="dcterms:W3CDTF">2022-02-12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